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85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1442"/>
        <w:gridCol w:w="1256"/>
        <w:gridCol w:w="1311"/>
        <w:gridCol w:w="1265"/>
        <w:gridCol w:w="1163"/>
        <w:gridCol w:w="1211"/>
        <w:gridCol w:w="966"/>
        <w:gridCol w:w="1371"/>
      </w:tblGrid>
      <w:tr w:rsidR="00FF7E7A" w:rsidRPr="00F0258A" w14:paraId="58A193ED" w14:textId="77777777" w:rsidTr="00F0258A">
        <w:trPr>
          <w:trHeight w:val="566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27344B" w14:textId="094793C0" w:rsidR="00FF7E7A" w:rsidRPr="00F0258A" w:rsidRDefault="00B357CE" w:rsidP="00B357CE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Assignment 1</w:t>
            </w:r>
            <w:r w:rsidR="00FF7E7A" w:rsidRPr="00F0258A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0E0E57" w14:textId="228339E4" w:rsidR="00FF7E7A" w:rsidRPr="00F0258A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Assignment</w:t>
            </w:r>
            <w:r w:rsidR="00257097">
              <w:rPr>
                <w:rFonts w:ascii="Calibri" w:hAnsi="Calibri"/>
                <w:color w:val="000000"/>
                <w:sz w:val="20"/>
                <w:szCs w:val="20"/>
              </w:rPr>
              <w:t xml:space="preserve"> 1 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8D32A" w14:textId="77777777" w:rsidR="00B357CE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Submission Mode</w:t>
            </w:r>
            <w:r w:rsidR="00257097">
              <w:rPr>
                <w:rFonts w:ascii="Calibri" w:hAnsi="Calibri"/>
                <w:color w:val="000000"/>
                <w:sz w:val="20"/>
                <w:szCs w:val="20"/>
              </w:rPr>
              <w:t xml:space="preserve"> onli</w:t>
            </w:r>
            <w:r w:rsidR="00B357CE">
              <w:rPr>
                <w:rFonts w:ascii="Calibri" w:hAnsi="Calibri"/>
                <w:color w:val="000000"/>
                <w:sz w:val="20"/>
                <w:szCs w:val="20"/>
              </w:rPr>
              <w:t>n</w:t>
            </w:r>
            <w:r w:rsidR="00257097">
              <w:rPr>
                <w:rFonts w:ascii="Calibri" w:hAnsi="Calibri"/>
                <w:color w:val="000000"/>
                <w:sz w:val="20"/>
                <w:szCs w:val="20"/>
              </w:rPr>
              <w:t>e/</w:t>
            </w:r>
          </w:p>
          <w:p w14:paraId="7D490B6D" w14:textId="6979E44C" w:rsidR="00FF7E7A" w:rsidRPr="00F0258A" w:rsidRDefault="00257097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offline</w:t>
            </w:r>
          </w:p>
        </w:tc>
        <w:tc>
          <w:tcPr>
            <w:tcW w:w="1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72C55C" w14:textId="77777777" w:rsidR="00B357CE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Assessment Method</w:t>
            </w:r>
            <w:r w:rsidR="00B357CE">
              <w:rPr>
                <w:rFonts w:ascii="Calibri" w:hAnsi="Calibri"/>
                <w:color w:val="000000"/>
                <w:sz w:val="20"/>
                <w:szCs w:val="20"/>
              </w:rPr>
              <w:t xml:space="preserve"> online/</w:t>
            </w:r>
          </w:p>
          <w:p w14:paraId="76483D1F" w14:textId="090A5AC7" w:rsidR="00FF7E7A" w:rsidRPr="00F0258A" w:rsidRDefault="00B357CE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offline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5DB716" w14:textId="3A332F27" w:rsidR="00FF7E7A" w:rsidRPr="00F0258A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br/>
              <w:t>Individual</w:t>
            </w:r>
          </w:p>
        </w:tc>
        <w:tc>
          <w:tcPr>
            <w:tcW w:w="12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45A554" w14:textId="663C4062" w:rsidR="00FF7E7A" w:rsidRPr="00F0258A" w:rsidRDefault="00D06C44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Weightage</w:t>
            </w:r>
            <w:r w:rsidR="00B357CE">
              <w:rPr>
                <w:rFonts w:ascii="Calibri" w:hAnsi="Calibri"/>
                <w:color w:val="000000"/>
                <w:sz w:val="20"/>
                <w:szCs w:val="20"/>
              </w:rPr>
              <w:t xml:space="preserve"> 1 mark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E4554C" w14:textId="08F2D732" w:rsidR="00FF7E7A" w:rsidRPr="00F0258A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Date of Release</w:t>
            </w:r>
            <w:r w:rsidR="00370483">
              <w:rPr>
                <w:rFonts w:ascii="Calibri" w:hAnsi="Calibri"/>
                <w:color w:val="000000"/>
                <w:sz w:val="20"/>
                <w:szCs w:val="20"/>
              </w:rPr>
              <w:t xml:space="preserve"> 15</w:t>
            </w:r>
            <w:r w:rsidR="00B357CE">
              <w:rPr>
                <w:rFonts w:ascii="Calibri" w:hAnsi="Calibri"/>
                <w:color w:val="000000"/>
                <w:sz w:val="20"/>
                <w:szCs w:val="20"/>
              </w:rPr>
              <w:t>/02/20</w:t>
            </w:r>
          </w:p>
        </w:tc>
        <w:tc>
          <w:tcPr>
            <w:tcW w:w="13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A8E68D" w14:textId="2701F9F4" w:rsidR="00FF7E7A" w:rsidRPr="00F0258A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Submission Deadline (Date</w:t>
            </w:r>
            <w:r w:rsidR="00D06C44">
              <w:rPr>
                <w:rFonts w:ascii="Calibri" w:hAnsi="Calibri"/>
                <w:color w:val="000000"/>
                <w:sz w:val="20"/>
                <w:szCs w:val="20"/>
              </w:rPr>
              <w:t xml:space="preserve"> and time</w:t>
            </w: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)</w:t>
            </w:r>
            <w:r w:rsidR="00370483">
              <w:rPr>
                <w:rFonts w:ascii="Calibri" w:hAnsi="Calibri"/>
                <w:color w:val="000000"/>
                <w:sz w:val="20"/>
                <w:szCs w:val="20"/>
              </w:rPr>
              <w:t xml:space="preserve"> 26</w:t>
            </w:r>
            <w:r w:rsidR="00B357CE">
              <w:rPr>
                <w:rFonts w:ascii="Calibri" w:hAnsi="Calibri"/>
                <w:color w:val="000000"/>
                <w:sz w:val="20"/>
                <w:szCs w:val="20"/>
              </w:rPr>
              <w:t>/02/20</w:t>
            </w:r>
            <w:r w:rsidR="00046C21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46C21">
              <w:rPr>
                <w:rFonts w:ascii="Calibri" w:hAnsi="Calibri"/>
                <w:color w:val="000000"/>
                <w:sz w:val="20"/>
                <w:szCs w:val="20"/>
              </w:rPr>
              <w:t>upto</w:t>
            </w:r>
            <w:proofErr w:type="spellEnd"/>
            <w:r w:rsidR="00046C21">
              <w:rPr>
                <w:rFonts w:ascii="Calibri" w:hAnsi="Calibri"/>
                <w:color w:val="000000"/>
                <w:sz w:val="20"/>
                <w:szCs w:val="20"/>
              </w:rPr>
              <w:t xml:space="preserve"> 4 P.M.</w:t>
            </w:r>
          </w:p>
        </w:tc>
      </w:tr>
    </w:tbl>
    <w:p w14:paraId="397D6FDC" w14:textId="77777777" w:rsidR="00FF7E7A" w:rsidRDefault="00FF7E7A" w:rsidP="009465BD">
      <w:pPr>
        <w:rPr>
          <w:rFonts w:asciiTheme="minorHAnsi" w:hAnsiTheme="minorHAnsi" w:cstheme="minorHAnsi"/>
          <w:b/>
        </w:rPr>
      </w:pPr>
    </w:p>
    <w:p w14:paraId="1C392AAF" w14:textId="77777777" w:rsidR="00FF7E7A" w:rsidRDefault="00FF7E7A" w:rsidP="009465BD">
      <w:pPr>
        <w:rPr>
          <w:rFonts w:asciiTheme="minorHAnsi" w:hAnsiTheme="minorHAnsi" w:cstheme="minorHAnsi"/>
          <w:b/>
        </w:rPr>
      </w:pPr>
    </w:p>
    <w:p w14:paraId="2237724C" w14:textId="77777777" w:rsidR="00AF57E1" w:rsidRPr="0081391A" w:rsidRDefault="00AF57E1" w:rsidP="009465BD">
      <w:pPr>
        <w:rPr>
          <w:rFonts w:asciiTheme="minorHAnsi" w:hAnsiTheme="minorHAnsi" w:cstheme="minorHAnsi"/>
          <w:b/>
        </w:rPr>
      </w:pPr>
      <w:r w:rsidRPr="0081391A">
        <w:rPr>
          <w:rFonts w:asciiTheme="minorHAnsi" w:hAnsiTheme="minorHAnsi" w:cstheme="minorHAnsi"/>
          <w:b/>
        </w:rPr>
        <w:t>Instructions</w:t>
      </w:r>
      <w:r w:rsidR="0091482A" w:rsidRPr="0081391A">
        <w:rPr>
          <w:rFonts w:asciiTheme="minorHAnsi" w:hAnsiTheme="minorHAnsi" w:cstheme="minorHAnsi"/>
          <w:b/>
        </w:rPr>
        <w:t xml:space="preserve"> (Sample provided</w:t>
      </w:r>
      <w:r w:rsidR="00EE04D5" w:rsidRPr="0081391A">
        <w:rPr>
          <w:rFonts w:asciiTheme="minorHAnsi" w:hAnsiTheme="minorHAnsi" w:cstheme="minorHAnsi"/>
          <w:b/>
        </w:rPr>
        <w:t xml:space="preserve"> below</w:t>
      </w:r>
      <w:r w:rsidR="0091482A" w:rsidRPr="0081391A">
        <w:rPr>
          <w:rFonts w:asciiTheme="minorHAnsi" w:hAnsiTheme="minorHAnsi" w:cstheme="minorHAnsi"/>
          <w:b/>
        </w:rPr>
        <w:t>, please change as necessary)</w:t>
      </w:r>
      <w:r w:rsidRPr="0081391A">
        <w:rPr>
          <w:rFonts w:asciiTheme="minorHAnsi" w:hAnsiTheme="minorHAnsi" w:cstheme="minorHAnsi"/>
          <w:b/>
        </w:rPr>
        <w:t xml:space="preserve">: </w:t>
      </w:r>
    </w:p>
    <w:p w14:paraId="44287F83" w14:textId="77777777" w:rsidR="00AF57E1" w:rsidRPr="0081391A" w:rsidRDefault="00AF57E1" w:rsidP="009465BD">
      <w:pPr>
        <w:rPr>
          <w:rFonts w:asciiTheme="minorHAnsi" w:hAnsiTheme="minorHAnsi" w:cstheme="minorHAnsi"/>
        </w:rPr>
      </w:pPr>
    </w:p>
    <w:p w14:paraId="60B09D61" w14:textId="303F2526" w:rsidR="00386A48" w:rsidRPr="009D76E8" w:rsidRDefault="00AF57E1" w:rsidP="00606CB2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</w:rPr>
      </w:pPr>
      <w:r w:rsidRPr="009D76E8">
        <w:rPr>
          <w:rFonts w:asciiTheme="minorHAnsi" w:hAnsiTheme="minorHAnsi" w:cstheme="minorHAnsi"/>
        </w:rPr>
        <w:t xml:space="preserve">Assignment must be submitted </w:t>
      </w:r>
      <w:r w:rsidR="00386A48" w:rsidRPr="009D76E8">
        <w:rPr>
          <w:rFonts w:asciiTheme="minorHAnsi" w:hAnsiTheme="minorHAnsi" w:cstheme="minorHAnsi"/>
        </w:rPr>
        <w:t>by</w:t>
      </w:r>
      <w:r w:rsidRPr="009D76E8">
        <w:rPr>
          <w:rFonts w:asciiTheme="minorHAnsi" w:hAnsiTheme="minorHAnsi" w:cstheme="minorHAnsi"/>
        </w:rPr>
        <w:t xml:space="preserve"> the </w:t>
      </w:r>
      <w:r w:rsidRPr="009D76E8">
        <w:rPr>
          <w:rFonts w:asciiTheme="minorHAnsi" w:hAnsiTheme="minorHAnsi" w:cstheme="minorHAnsi"/>
          <w:b/>
        </w:rPr>
        <w:t>Due Date</w:t>
      </w:r>
      <w:r w:rsidRPr="009D76E8">
        <w:rPr>
          <w:rFonts w:asciiTheme="minorHAnsi" w:hAnsiTheme="minorHAnsi" w:cstheme="minorHAnsi"/>
        </w:rPr>
        <w:t xml:space="preserve"> </w:t>
      </w:r>
      <w:r w:rsidR="00386A48" w:rsidRPr="009D76E8">
        <w:rPr>
          <w:rFonts w:asciiTheme="minorHAnsi" w:hAnsiTheme="minorHAnsi" w:cstheme="minorHAnsi"/>
          <w:b/>
        </w:rPr>
        <w:t xml:space="preserve">and Time </w:t>
      </w:r>
      <w:r w:rsidR="00FF7E7A" w:rsidRPr="009D76E8">
        <w:rPr>
          <w:rFonts w:asciiTheme="minorHAnsi" w:hAnsiTheme="minorHAnsi" w:cstheme="minorHAnsi"/>
        </w:rPr>
        <w:t>as mentioned above</w:t>
      </w:r>
      <w:r w:rsidRPr="009D76E8">
        <w:rPr>
          <w:rFonts w:asciiTheme="minorHAnsi" w:hAnsiTheme="minorHAnsi" w:cstheme="minorHAnsi"/>
        </w:rPr>
        <w:t>.</w:t>
      </w:r>
    </w:p>
    <w:p w14:paraId="72927571" w14:textId="2B0DE7A9" w:rsidR="00AF57E1" w:rsidRDefault="00AF57E1" w:rsidP="00606CB2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</w:rPr>
      </w:pPr>
      <w:r w:rsidRPr="009D76E8">
        <w:rPr>
          <w:rFonts w:asciiTheme="minorHAnsi" w:hAnsiTheme="minorHAnsi" w:cstheme="minorHAnsi"/>
        </w:rPr>
        <w:t xml:space="preserve">Assignment submitted after </w:t>
      </w:r>
      <w:r w:rsidR="00386A48" w:rsidRPr="009D76E8">
        <w:rPr>
          <w:rFonts w:asciiTheme="minorHAnsi" w:hAnsiTheme="minorHAnsi" w:cstheme="minorHAnsi"/>
          <w:b/>
        </w:rPr>
        <w:t>Due Date</w:t>
      </w:r>
      <w:r w:rsidR="00386A48" w:rsidRPr="009D76E8">
        <w:rPr>
          <w:rFonts w:asciiTheme="minorHAnsi" w:hAnsiTheme="minorHAnsi" w:cstheme="minorHAnsi"/>
        </w:rPr>
        <w:t xml:space="preserve"> </w:t>
      </w:r>
      <w:r w:rsidR="00386A48" w:rsidRPr="009D76E8">
        <w:rPr>
          <w:rFonts w:asciiTheme="minorHAnsi" w:hAnsiTheme="minorHAnsi" w:cstheme="minorHAnsi"/>
          <w:b/>
        </w:rPr>
        <w:t>and Time</w:t>
      </w:r>
      <w:r w:rsidR="00386A48" w:rsidRPr="009D76E8">
        <w:rPr>
          <w:rFonts w:asciiTheme="minorHAnsi" w:hAnsiTheme="minorHAnsi" w:cstheme="minorHAnsi"/>
        </w:rPr>
        <w:t xml:space="preserve"> and before the next 48 hours </w:t>
      </w:r>
      <w:r w:rsidRPr="009D76E8">
        <w:rPr>
          <w:rFonts w:asciiTheme="minorHAnsi" w:hAnsiTheme="minorHAnsi" w:cstheme="minorHAnsi"/>
        </w:rPr>
        <w:t xml:space="preserve">will be marked late and will attract a penalty of </w:t>
      </w:r>
      <w:r w:rsidR="00370483">
        <w:rPr>
          <w:rFonts w:asciiTheme="minorHAnsi" w:hAnsiTheme="minorHAnsi" w:cstheme="minorHAnsi"/>
        </w:rPr>
        <w:t>0.5</w:t>
      </w:r>
      <w:r w:rsidR="002775C1" w:rsidRPr="009D76E8">
        <w:rPr>
          <w:rFonts w:asciiTheme="minorHAnsi" w:hAnsiTheme="minorHAnsi" w:cstheme="minorHAnsi"/>
        </w:rPr>
        <w:t xml:space="preserve"> </w:t>
      </w:r>
      <w:r w:rsidR="00386A48" w:rsidRPr="009D76E8">
        <w:rPr>
          <w:rFonts w:asciiTheme="minorHAnsi" w:hAnsiTheme="minorHAnsi" w:cstheme="minorHAnsi"/>
        </w:rPr>
        <w:t>marks</w:t>
      </w:r>
      <w:r w:rsidR="002775C1" w:rsidRPr="009D76E8">
        <w:rPr>
          <w:rFonts w:asciiTheme="minorHAnsi" w:hAnsiTheme="minorHAnsi" w:cstheme="minorHAnsi"/>
        </w:rPr>
        <w:t xml:space="preserve"> (out of the overall </w:t>
      </w:r>
      <w:r w:rsidR="00B357CE">
        <w:rPr>
          <w:rFonts w:asciiTheme="minorHAnsi" w:hAnsiTheme="minorHAnsi" w:cstheme="minorHAnsi"/>
        </w:rPr>
        <w:t>5</w:t>
      </w:r>
      <w:r w:rsidR="002775C1" w:rsidRPr="009D76E8">
        <w:rPr>
          <w:rFonts w:asciiTheme="minorHAnsi" w:hAnsiTheme="minorHAnsi" w:cstheme="minorHAnsi"/>
        </w:rPr>
        <w:t xml:space="preserve"> </w:t>
      </w:r>
      <w:r w:rsidR="00386A48" w:rsidRPr="009D76E8">
        <w:rPr>
          <w:rFonts w:asciiTheme="minorHAnsi" w:hAnsiTheme="minorHAnsi" w:cstheme="minorHAnsi"/>
        </w:rPr>
        <w:t>mark</w:t>
      </w:r>
      <w:r w:rsidR="002775C1" w:rsidRPr="009D76E8">
        <w:rPr>
          <w:rFonts w:asciiTheme="minorHAnsi" w:hAnsiTheme="minorHAnsi" w:cstheme="minorHAnsi"/>
        </w:rPr>
        <w:t xml:space="preserve">s, and it will be evaluated out of </w:t>
      </w:r>
      <w:r w:rsidR="00370483">
        <w:rPr>
          <w:rFonts w:asciiTheme="minorHAnsi" w:hAnsiTheme="minorHAnsi" w:cstheme="minorHAnsi"/>
        </w:rPr>
        <w:t>5-0.5</w:t>
      </w:r>
      <w:r w:rsidR="002775C1" w:rsidRPr="009D76E8">
        <w:rPr>
          <w:rFonts w:asciiTheme="minorHAnsi" w:hAnsiTheme="minorHAnsi" w:cstheme="minorHAnsi"/>
        </w:rPr>
        <w:t xml:space="preserve"> </w:t>
      </w:r>
      <w:r w:rsidR="00386A48" w:rsidRPr="009D76E8">
        <w:rPr>
          <w:rFonts w:asciiTheme="minorHAnsi" w:hAnsiTheme="minorHAnsi" w:cstheme="minorHAnsi"/>
        </w:rPr>
        <w:t>marks</w:t>
      </w:r>
      <w:r w:rsidR="002775C1" w:rsidRPr="009D76E8">
        <w:rPr>
          <w:rFonts w:asciiTheme="minorHAnsi" w:hAnsiTheme="minorHAnsi" w:cstheme="minorHAnsi"/>
        </w:rPr>
        <w:t xml:space="preserve"> only).  Assignment will not be considered for evaluation </w:t>
      </w:r>
      <w:r w:rsidR="00386A48" w:rsidRPr="009D76E8">
        <w:rPr>
          <w:rFonts w:asciiTheme="minorHAnsi" w:hAnsiTheme="minorHAnsi" w:cstheme="minorHAnsi"/>
        </w:rPr>
        <w:t>subsequently</w:t>
      </w:r>
      <w:r w:rsidR="001012A2" w:rsidRPr="009D76E8">
        <w:rPr>
          <w:rFonts w:asciiTheme="minorHAnsi" w:hAnsiTheme="minorHAnsi" w:cstheme="minorHAnsi"/>
        </w:rPr>
        <w:t xml:space="preserve"> (after 48 hours past due date and time),</w:t>
      </w:r>
      <w:r w:rsidR="002775C1" w:rsidRPr="009D76E8">
        <w:rPr>
          <w:rFonts w:asciiTheme="minorHAnsi" w:hAnsiTheme="minorHAnsi" w:cstheme="minorHAnsi"/>
        </w:rPr>
        <w:t xml:space="preserve"> and a score of zero will be awarded.</w:t>
      </w:r>
    </w:p>
    <w:p w14:paraId="08796CE8" w14:textId="1D451B27" w:rsidR="00257097" w:rsidRPr="009D76E8" w:rsidRDefault="00257097" w:rsidP="00606CB2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ou all are required to submit the assignment in </w:t>
      </w:r>
      <w:r w:rsidRPr="00257097">
        <w:rPr>
          <w:rFonts w:asciiTheme="minorHAnsi" w:hAnsiTheme="minorHAnsi" w:cstheme="minorHAnsi"/>
          <w:b/>
        </w:rPr>
        <w:t>hard copy</w:t>
      </w:r>
      <w:r>
        <w:rPr>
          <w:rFonts w:asciiTheme="minorHAnsi" w:hAnsiTheme="minorHAnsi" w:cstheme="minorHAnsi"/>
        </w:rPr>
        <w:t xml:space="preserve"> also to respective faculties for assessment.</w:t>
      </w:r>
    </w:p>
    <w:p w14:paraId="01FB9336" w14:textId="4A2B7AEE" w:rsidR="00FF7E7A" w:rsidRPr="009D76E8" w:rsidRDefault="00FF7E7A" w:rsidP="00FF7E7A">
      <w:pPr>
        <w:pStyle w:val="ListParagraph"/>
        <w:numPr>
          <w:ilvl w:val="0"/>
          <w:numId w:val="9"/>
        </w:numPr>
        <w:spacing w:after="200" w:line="276" w:lineRule="auto"/>
        <w:rPr>
          <w:rFonts w:asciiTheme="minorHAnsi" w:hAnsiTheme="minorHAnsi" w:cstheme="minorHAnsi"/>
        </w:rPr>
      </w:pPr>
      <w:r w:rsidRPr="009D76E8">
        <w:rPr>
          <w:rFonts w:asciiTheme="minorHAnsi" w:hAnsiTheme="minorHAnsi" w:cstheme="minorHAnsi"/>
        </w:rPr>
        <w:t>Plagiarism is not allowed by the University for any Academic Document to be subm</w:t>
      </w:r>
      <w:r w:rsidR="00475A47" w:rsidRPr="009D76E8">
        <w:rPr>
          <w:rFonts w:asciiTheme="minorHAnsi" w:hAnsiTheme="minorHAnsi" w:cstheme="minorHAnsi"/>
        </w:rPr>
        <w:t xml:space="preserve">itted by the students for any </w:t>
      </w:r>
      <w:r w:rsidRPr="009D76E8">
        <w:rPr>
          <w:rFonts w:asciiTheme="minorHAnsi" w:hAnsiTheme="minorHAnsi" w:cstheme="minorHAnsi"/>
        </w:rPr>
        <w:t>assessment. In order to avoid plagiarism ensure you always follow good academic practice. This include self- plagiarism i.e. submitting a peace of your own work which has provisionally been presented for examination.</w:t>
      </w:r>
    </w:p>
    <w:p w14:paraId="43E3E0FC" w14:textId="77777777" w:rsidR="003122F3" w:rsidRPr="009D76E8" w:rsidRDefault="00236D5A" w:rsidP="00232944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</w:rPr>
      </w:pPr>
      <w:r w:rsidRPr="009D76E8">
        <w:rPr>
          <w:rFonts w:asciiTheme="minorHAnsi" w:hAnsiTheme="minorHAnsi" w:cstheme="minorHAnsi"/>
        </w:rPr>
        <w:t>S</w:t>
      </w:r>
      <w:r w:rsidR="003122F3" w:rsidRPr="009D76E8">
        <w:rPr>
          <w:rFonts w:asciiTheme="minorHAnsi" w:hAnsiTheme="minorHAnsi" w:cstheme="minorHAnsi"/>
        </w:rPr>
        <w:t>ubmit</w:t>
      </w:r>
      <w:r w:rsidR="005A3325" w:rsidRPr="009D76E8">
        <w:rPr>
          <w:rFonts w:asciiTheme="minorHAnsi" w:hAnsiTheme="minorHAnsi" w:cstheme="minorHAnsi"/>
        </w:rPr>
        <w:t>ted</w:t>
      </w:r>
      <w:r w:rsidR="003122F3" w:rsidRPr="009D76E8">
        <w:rPr>
          <w:rFonts w:asciiTheme="minorHAnsi" w:hAnsiTheme="minorHAnsi" w:cstheme="minorHAnsi"/>
        </w:rPr>
        <w:t xml:space="preserve"> </w:t>
      </w:r>
      <w:r w:rsidR="005A3325" w:rsidRPr="009D76E8">
        <w:rPr>
          <w:rFonts w:asciiTheme="minorHAnsi" w:hAnsiTheme="minorHAnsi" w:cstheme="minorHAnsi"/>
        </w:rPr>
        <w:t xml:space="preserve">assignment </w:t>
      </w:r>
      <w:r w:rsidR="003122F3" w:rsidRPr="009D76E8">
        <w:rPr>
          <w:rFonts w:asciiTheme="minorHAnsi" w:hAnsiTheme="minorHAnsi" w:cstheme="minorHAnsi"/>
        </w:rPr>
        <w:t xml:space="preserve">must have your </w:t>
      </w:r>
      <w:r w:rsidR="00FA191D" w:rsidRPr="009D76E8">
        <w:rPr>
          <w:rFonts w:asciiTheme="minorHAnsi" w:hAnsiTheme="minorHAnsi" w:cstheme="minorHAnsi"/>
        </w:rPr>
        <w:t>F</w:t>
      </w:r>
      <w:r w:rsidR="003122F3" w:rsidRPr="009D76E8">
        <w:rPr>
          <w:rFonts w:asciiTheme="minorHAnsi" w:hAnsiTheme="minorHAnsi" w:cstheme="minorHAnsi"/>
        </w:rPr>
        <w:t xml:space="preserve">ull </w:t>
      </w:r>
      <w:r w:rsidR="00BC2A37" w:rsidRPr="009D76E8">
        <w:rPr>
          <w:rFonts w:asciiTheme="minorHAnsi" w:hAnsiTheme="minorHAnsi" w:cstheme="minorHAnsi"/>
        </w:rPr>
        <w:t>N</w:t>
      </w:r>
      <w:r w:rsidR="00C06D5C" w:rsidRPr="009D76E8">
        <w:rPr>
          <w:rFonts w:asciiTheme="minorHAnsi" w:hAnsiTheme="minorHAnsi" w:cstheme="minorHAnsi"/>
        </w:rPr>
        <w:t xml:space="preserve">ame and SAP </w:t>
      </w:r>
      <w:r w:rsidR="003122F3" w:rsidRPr="009D76E8">
        <w:rPr>
          <w:rFonts w:asciiTheme="minorHAnsi" w:hAnsiTheme="minorHAnsi" w:cstheme="minorHAnsi"/>
        </w:rPr>
        <w:t>ID</w:t>
      </w:r>
      <w:r w:rsidRPr="009D76E8">
        <w:rPr>
          <w:rFonts w:asciiTheme="minorHAnsi" w:hAnsiTheme="minorHAnsi" w:cstheme="minorHAnsi"/>
        </w:rPr>
        <w:t xml:space="preserve"> in the space provided above this page</w:t>
      </w:r>
      <w:r w:rsidR="000105EA" w:rsidRPr="009D76E8">
        <w:rPr>
          <w:rFonts w:asciiTheme="minorHAnsi" w:hAnsiTheme="minorHAnsi" w:cstheme="minorHAnsi"/>
        </w:rPr>
        <w:t xml:space="preserve"> in the Header</w:t>
      </w:r>
      <w:r w:rsidR="003122F3" w:rsidRPr="009D76E8">
        <w:rPr>
          <w:rFonts w:asciiTheme="minorHAnsi" w:hAnsiTheme="minorHAnsi" w:cstheme="minorHAnsi"/>
        </w:rPr>
        <w:t>.</w:t>
      </w:r>
    </w:p>
    <w:p w14:paraId="183B0149" w14:textId="77777777" w:rsidR="003122F3" w:rsidRPr="0081391A" w:rsidRDefault="003122F3" w:rsidP="009465BD">
      <w:pPr>
        <w:rPr>
          <w:rFonts w:asciiTheme="minorHAnsi" w:hAnsiTheme="minorHAnsi" w:cstheme="minorHAnsi"/>
          <w:b/>
        </w:rPr>
      </w:pPr>
    </w:p>
    <w:p w14:paraId="4B6218EB" w14:textId="77777777" w:rsidR="003122F3" w:rsidRPr="0081391A" w:rsidRDefault="003122F3" w:rsidP="009465BD">
      <w:pPr>
        <w:rPr>
          <w:rFonts w:asciiTheme="minorHAnsi" w:hAnsiTheme="minorHAnsi" w:cstheme="minorHAnsi"/>
          <w:b/>
        </w:rPr>
      </w:pPr>
    </w:p>
    <w:p w14:paraId="0D62D115" w14:textId="77777777" w:rsidR="0081391A" w:rsidRPr="0081391A" w:rsidRDefault="0081391A" w:rsidP="0081391A">
      <w:pPr>
        <w:rPr>
          <w:rFonts w:asciiTheme="minorHAnsi" w:hAnsiTheme="minorHAnsi" w:cstheme="minorHAnsi"/>
          <w:b/>
        </w:rPr>
      </w:pPr>
      <w:r w:rsidRPr="0081391A">
        <w:rPr>
          <w:rFonts w:asciiTheme="minorHAnsi" w:hAnsiTheme="minorHAnsi" w:cstheme="minorHAnsi"/>
          <w:b/>
        </w:rPr>
        <w:t>Submitting this Assignment</w:t>
      </w:r>
    </w:p>
    <w:p w14:paraId="22FBC0B6" w14:textId="77777777" w:rsidR="0081391A" w:rsidRPr="0081391A" w:rsidRDefault="0081391A" w:rsidP="0081391A">
      <w:pPr>
        <w:rPr>
          <w:rFonts w:asciiTheme="minorHAnsi" w:hAnsiTheme="minorHAnsi" w:cstheme="minorHAnsi"/>
        </w:rPr>
      </w:pPr>
    </w:p>
    <w:p w14:paraId="2F1CD4CB" w14:textId="77777777" w:rsidR="00E13193" w:rsidRDefault="0081391A" w:rsidP="004F5E48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E13193">
        <w:rPr>
          <w:rFonts w:asciiTheme="minorHAnsi" w:hAnsiTheme="minorHAnsi" w:cstheme="minorHAnsi"/>
        </w:rPr>
        <w:t xml:space="preserve">You will submit (upload) this assignment in </w:t>
      </w:r>
      <w:r w:rsidR="0048458F" w:rsidRPr="00E13193">
        <w:rPr>
          <w:rFonts w:asciiTheme="minorHAnsi" w:hAnsiTheme="minorHAnsi" w:cstheme="minorHAnsi"/>
        </w:rPr>
        <w:t>Moodle</w:t>
      </w:r>
      <w:r w:rsidRPr="00E13193">
        <w:rPr>
          <w:rFonts w:asciiTheme="minorHAnsi" w:hAnsiTheme="minorHAnsi" w:cstheme="minorHAnsi"/>
        </w:rPr>
        <w:t xml:space="preserve">. </w:t>
      </w:r>
    </w:p>
    <w:p w14:paraId="001C3EF3" w14:textId="77777777" w:rsidR="00D07AA8" w:rsidRPr="00E13193" w:rsidRDefault="0081391A" w:rsidP="004F5E48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E13193">
        <w:rPr>
          <w:rFonts w:asciiTheme="minorHAnsi" w:hAnsiTheme="minorHAnsi" w:cstheme="minorHAnsi"/>
        </w:rPr>
        <w:t>Email/paper submissions will not be accepted</w:t>
      </w:r>
      <w:r w:rsidR="00FF636F" w:rsidRPr="00E13193">
        <w:rPr>
          <w:rFonts w:asciiTheme="minorHAnsi" w:hAnsiTheme="minorHAnsi" w:cstheme="minorHAnsi"/>
        </w:rPr>
        <w:t xml:space="preserve"> (except for </w:t>
      </w:r>
      <w:r w:rsidRPr="00E13193">
        <w:rPr>
          <w:rFonts w:asciiTheme="minorHAnsi" w:hAnsiTheme="minorHAnsi" w:cstheme="minorHAnsi"/>
        </w:rPr>
        <w:t>UG students who are not yet registered</w:t>
      </w:r>
      <w:r w:rsidR="00FF636F" w:rsidRPr="00E13193">
        <w:rPr>
          <w:rFonts w:asciiTheme="minorHAnsi" w:hAnsiTheme="minorHAnsi" w:cstheme="minorHAnsi"/>
        </w:rPr>
        <w:t xml:space="preserve"> in Moodle</w:t>
      </w:r>
      <w:r w:rsidRPr="00E13193">
        <w:rPr>
          <w:rFonts w:asciiTheme="minorHAnsi" w:hAnsiTheme="minorHAnsi" w:cstheme="minorHAnsi"/>
        </w:rPr>
        <w:t>).</w:t>
      </w:r>
    </w:p>
    <w:p w14:paraId="56A7A387" w14:textId="77777777" w:rsidR="00D07AA8" w:rsidRDefault="0081391A" w:rsidP="00D07AA8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D07AA8">
        <w:rPr>
          <w:rFonts w:asciiTheme="minorHAnsi" w:hAnsiTheme="minorHAnsi" w:cstheme="minorHAnsi"/>
        </w:rPr>
        <w:t xml:space="preserve">Questions must be answered in the given order.  </w:t>
      </w:r>
    </w:p>
    <w:p w14:paraId="7839552C" w14:textId="77777777" w:rsidR="00D07AA8" w:rsidRDefault="00D07AA8" w:rsidP="00D07AA8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bmit a pdf version of this document.</w:t>
      </w:r>
    </w:p>
    <w:p w14:paraId="4A856D1F" w14:textId="4833060B" w:rsidR="0081391A" w:rsidRPr="00D07AA8" w:rsidRDefault="0081391A" w:rsidP="00D07AA8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D07AA8">
        <w:rPr>
          <w:rFonts w:asciiTheme="minorHAnsi" w:hAnsiTheme="minorHAnsi" w:cstheme="minorHAnsi"/>
        </w:rPr>
        <w:t>Name this document as A1_</w:t>
      </w:r>
      <w:r w:rsidR="00145B2D">
        <w:rPr>
          <w:rFonts w:asciiTheme="minorHAnsi" w:hAnsiTheme="minorHAnsi" w:cstheme="minorHAnsi"/>
        </w:rPr>
        <w:t>CS 213</w:t>
      </w:r>
      <w:bookmarkStart w:id="0" w:name="_GoBack"/>
      <w:bookmarkEnd w:id="0"/>
      <w:r w:rsidR="00D07AA8" w:rsidRPr="00D07AA8">
        <w:rPr>
          <w:rFonts w:asciiTheme="minorHAnsi" w:hAnsiTheme="minorHAnsi" w:cstheme="minorHAnsi"/>
        </w:rPr>
        <w:t>_Even</w:t>
      </w:r>
      <w:r w:rsidRPr="00D07AA8">
        <w:rPr>
          <w:rFonts w:asciiTheme="minorHAnsi" w:hAnsiTheme="minorHAnsi" w:cstheme="minorHAnsi"/>
        </w:rPr>
        <w:t>20</w:t>
      </w:r>
      <w:r w:rsidR="00021EE9" w:rsidRPr="00D07AA8">
        <w:rPr>
          <w:rFonts w:asciiTheme="minorHAnsi" w:hAnsiTheme="minorHAnsi" w:cstheme="minorHAnsi"/>
        </w:rPr>
        <w:t>20</w:t>
      </w:r>
      <w:r w:rsidR="00B357CE">
        <w:rPr>
          <w:rFonts w:asciiTheme="minorHAnsi" w:hAnsiTheme="minorHAnsi" w:cstheme="minorHAnsi"/>
        </w:rPr>
        <w:t>_Manik_Anand</w:t>
      </w:r>
      <w:r w:rsidRPr="00D07AA8">
        <w:rPr>
          <w:rFonts w:asciiTheme="minorHAnsi" w:hAnsiTheme="minorHAnsi" w:cstheme="minorHAnsi"/>
        </w:rPr>
        <w:t>.pdf</w:t>
      </w:r>
      <w:r w:rsidR="00B357CE">
        <w:rPr>
          <w:rFonts w:asciiTheme="minorHAnsi" w:hAnsiTheme="minorHAnsi" w:cstheme="minorHAnsi"/>
        </w:rPr>
        <w:t xml:space="preserve"> in case your name is </w:t>
      </w:r>
      <w:proofErr w:type="spellStart"/>
      <w:r w:rsidR="00B357CE">
        <w:rPr>
          <w:rFonts w:asciiTheme="minorHAnsi" w:hAnsiTheme="minorHAnsi" w:cstheme="minorHAnsi"/>
        </w:rPr>
        <w:t>Manik</w:t>
      </w:r>
      <w:proofErr w:type="spellEnd"/>
      <w:r w:rsidR="00B357CE">
        <w:rPr>
          <w:rFonts w:asciiTheme="minorHAnsi" w:hAnsiTheme="minorHAnsi" w:cstheme="minorHAnsi"/>
        </w:rPr>
        <w:t xml:space="preserve"> </w:t>
      </w:r>
      <w:proofErr w:type="spellStart"/>
      <w:r w:rsidR="00B357CE">
        <w:rPr>
          <w:rFonts w:asciiTheme="minorHAnsi" w:hAnsiTheme="minorHAnsi" w:cstheme="minorHAnsi"/>
        </w:rPr>
        <w:t>Anand</w:t>
      </w:r>
      <w:proofErr w:type="spellEnd"/>
      <w:r w:rsidR="00021EE9" w:rsidRPr="00D07AA8">
        <w:rPr>
          <w:rFonts w:asciiTheme="minorHAnsi" w:hAnsiTheme="minorHAnsi" w:cstheme="minorHAnsi"/>
        </w:rPr>
        <w:t>, and you are submitting Assignment 1 of</w:t>
      </w:r>
      <w:r w:rsidR="00B357CE">
        <w:rPr>
          <w:rFonts w:asciiTheme="minorHAnsi" w:hAnsiTheme="minorHAnsi" w:cstheme="minorHAnsi"/>
        </w:rPr>
        <w:t xml:space="preserve"> the course whose code is CS</w:t>
      </w:r>
      <w:r w:rsidR="00257097">
        <w:rPr>
          <w:rFonts w:asciiTheme="minorHAnsi" w:hAnsiTheme="minorHAnsi" w:cstheme="minorHAnsi"/>
        </w:rPr>
        <w:t>213</w:t>
      </w:r>
      <w:r w:rsidR="00021EE9" w:rsidRPr="00D07AA8">
        <w:rPr>
          <w:rFonts w:asciiTheme="minorHAnsi" w:hAnsiTheme="minorHAnsi" w:cstheme="minorHAnsi"/>
        </w:rPr>
        <w:t xml:space="preserve">, and it is offered in the </w:t>
      </w:r>
      <w:r w:rsidR="00E90739">
        <w:rPr>
          <w:rFonts w:asciiTheme="minorHAnsi" w:hAnsiTheme="minorHAnsi" w:cstheme="minorHAnsi"/>
        </w:rPr>
        <w:t xml:space="preserve">Even Semester of the </w:t>
      </w:r>
      <w:r w:rsidR="00D07AA8" w:rsidRPr="00D07AA8">
        <w:rPr>
          <w:rFonts w:asciiTheme="minorHAnsi" w:hAnsiTheme="minorHAnsi" w:cstheme="minorHAnsi"/>
        </w:rPr>
        <w:t>Y</w:t>
      </w:r>
      <w:r w:rsidR="00021EE9" w:rsidRPr="00D07AA8">
        <w:rPr>
          <w:rFonts w:asciiTheme="minorHAnsi" w:hAnsiTheme="minorHAnsi" w:cstheme="minorHAnsi"/>
        </w:rPr>
        <w:t>ear 2020.</w:t>
      </w:r>
      <w:r w:rsidRPr="00D07AA8">
        <w:rPr>
          <w:rFonts w:asciiTheme="minorHAnsi" w:hAnsiTheme="minorHAnsi" w:cstheme="minorHAnsi"/>
        </w:rPr>
        <w:t xml:space="preserve"> </w:t>
      </w:r>
    </w:p>
    <w:p w14:paraId="7BB82D14" w14:textId="4F9C9987" w:rsidR="0081391A" w:rsidRPr="0081391A" w:rsidRDefault="004F1A21" w:rsidP="004F1A21">
      <w:pPr>
        <w:tabs>
          <w:tab w:val="left" w:pos="372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ab/>
      </w:r>
    </w:p>
    <w:p w14:paraId="5E4E39C1" w14:textId="77777777" w:rsidR="00FF7E7A" w:rsidRDefault="00FF7E7A" w:rsidP="00494657">
      <w:pPr>
        <w:rPr>
          <w:rFonts w:asciiTheme="minorHAnsi" w:hAnsiTheme="minorHAnsi" w:cstheme="minorHAnsi"/>
          <w:b/>
        </w:rPr>
      </w:pPr>
    </w:p>
    <w:p w14:paraId="68F97D9A" w14:textId="77777777" w:rsidR="00257097" w:rsidRDefault="00257097" w:rsidP="00494657">
      <w:pPr>
        <w:rPr>
          <w:rFonts w:asciiTheme="minorHAnsi" w:hAnsiTheme="minorHAnsi" w:cstheme="minorHAnsi"/>
          <w:b/>
        </w:rPr>
      </w:pPr>
    </w:p>
    <w:p w14:paraId="46546924" w14:textId="77777777" w:rsidR="00257097" w:rsidRDefault="00257097" w:rsidP="00494657">
      <w:pPr>
        <w:rPr>
          <w:rFonts w:asciiTheme="minorHAnsi" w:hAnsiTheme="minorHAnsi" w:cstheme="minorHAnsi"/>
          <w:b/>
        </w:rPr>
      </w:pPr>
    </w:p>
    <w:p w14:paraId="2F526F02" w14:textId="77777777" w:rsidR="00257097" w:rsidRDefault="00257097" w:rsidP="00494657">
      <w:pPr>
        <w:rPr>
          <w:rFonts w:asciiTheme="minorHAnsi" w:hAnsiTheme="minorHAnsi" w:cstheme="minorHAnsi"/>
          <w:b/>
        </w:rPr>
      </w:pPr>
    </w:p>
    <w:p w14:paraId="2B430E26" w14:textId="4D2DFF77" w:rsidR="00196DEB" w:rsidRDefault="00FA191D" w:rsidP="00494657">
      <w:pPr>
        <w:rPr>
          <w:rFonts w:asciiTheme="minorHAnsi" w:hAnsiTheme="minorHAnsi" w:cstheme="minorHAnsi"/>
          <w:b/>
        </w:rPr>
      </w:pPr>
      <w:r w:rsidRPr="0081391A">
        <w:rPr>
          <w:rFonts w:asciiTheme="minorHAnsi" w:hAnsiTheme="minorHAnsi" w:cstheme="minorHAnsi"/>
          <w:b/>
        </w:rPr>
        <w:t>Problem</w:t>
      </w:r>
      <w:r w:rsidR="00327743" w:rsidRPr="0081391A">
        <w:rPr>
          <w:rFonts w:asciiTheme="minorHAnsi" w:hAnsiTheme="minorHAnsi" w:cstheme="minorHAnsi"/>
          <w:b/>
        </w:rPr>
        <w:t>s</w:t>
      </w:r>
      <w:r w:rsidR="002D448F" w:rsidRPr="0081391A">
        <w:rPr>
          <w:rFonts w:asciiTheme="minorHAnsi" w:hAnsiTheme="minorHAnsi" w:cstheme="minorHAnsi"/>
          <w:b/>
        </w:rPr>
        <w:t>:</w:t>
      </w:r>
      <w:r w:rsidR="00300FD0">
        <w:rPr>
          <w:rFonts w:asciiTheme="minorHAnsi" w:hAnsiTheme="minorHAnsi" w:cstheme="minorHAnsi"/>
          <w:b/>
        </w:rPr>
        <w:t xml:space="preserve">  </w:t>
      </w:r>
    </w:p>
    <w:p w14:paraId="46828120" w14:textId="77777777" w:rsidR="008E7DE9" w:rsidRDefault="008E7DE9" w:rsidP="00494657">
      <w:pPr>
        <w:rPr>
          <w:rFonts w:asciiTheme="minorHAnsi" w:hAnsiTheme="minorHAnsi" w:cstheme="minorHAnsi"/>
        </w:rPr>
      </w:pPr>
    </w:p>
    <w:p w14:paraId="0377C3E1" w14:textId="77777777" w:rsidR="003122F3" w:rsidRPr="0081391A" w:rsidRDefault="003122F3" w:rsidP="00494657">
      <w:pPr>
        <w:rPr>
          <w:rFonts w:asciiTheme="minorHAnsi" w:hAnsiTheme="minorHAnsi" w:cstheme="minorHAnsi"/>
          <w:b/>
        </w:rPr>
      </w:pPr>
    </w:p>
    <w:p w14:paraId="0D192B21" w14:textId="6FE1F4CE" w:rsidR="00B357CE" w:rsidRDefault="00370483" w:rsidP="00B357CE">
      <w:pPr>
        <w:pStyle w:val="ListParagraph"/>
        <w:numPr>
          <w:ilvl w:val="0"/>
          <w:numId w:val="14"/>
        </w:numPr>
      </w:pPr>
      <w:r>
        <w:t>What is NFA? Explain the difference between NFA &amp; DFA with suitable example.</w:t>
      </w:r>
    </w:p>
    <w:p w14:paraId="19983A80" w14:textId="2EF27E92" w:rsidR="00B357CE" w:rsidRDefault="00370483" w:rsidP="00B357CE">
      <w:pPr>
        <w:pStyle w:val="ListParagraph"/>
        <w:numPr>
          <w:ilvl w:val="0"/>
          <w:numId w:val="14"/>
        </w:numPr>
      </w:pPr>
      <w:r>
        <w:t>Design a DFA accepting all the strings over input {</w:t>
      </w:r>
      <w:proofErr w:type="spellStart"/>
      <w:r>
        <w:t>a</w:t>
      </w:r>
      <w:proofErr w:type="gramStart"/>
      <w:r>
        <w:t>,b</w:t>
      </w:r>
      <w:proofErr w:type="spellEnd"/>
      <w:proofErr w:type="gramEnd"/>
      <w:r>
        <w:t>} , containing at least 3as and exactly 2bs.</w:t>
      </w:r>
    </w:p>
    <w:p w14:paraId="00090C1B" w14:textId="1E62D079" w:rsidR="00B357CE" w:rsidRDefault="00370483" w:rsidP="00B357CE">
      <w:pPr>
        <w:pStyle w:val="ListParagraph"/>
        <w:numPr>
          <w:ilvl w:val="0"/>
          <w:numId w:val="14"/>
        </w:numPr>
      </w:pPr>
      <w:r>
        <w:t xml:space="preserve">Write </w:t>
      </w:r>
      <w:r w:rsidRPr="008D523C">
        <w:t>the</w:t>
      </w:r>
      <w:r w:rsidR="00B357CE" w:rsidRPr="008D523C">
        <w:t xml:space="preserve"> applications </w:t>
      </w:r>
      <w:r w:rsidR="00B357CE">
        <w:t xml:space="preserve">and limitations </w:t>
      </w:r>
      <w:r w:rsidR="00B357CE" w:rsidRPr="008D523C">
        <w:t>of finite automata</w:t>
      </w:r>
      <w:r w:rsidR="00B357CE">
        <w:t>.</w:t>
      </w:r>
    </w:p>
    <w:p w14:paraId="762225D9" w14:textId="16CDE5DE" w:rsidR="00B357CE" w:rsidRDefault="00B357CE" w:rsidP="00B357CE">
      <w:pPr>
        <w:pStyle w:val="ListParagraph"/>
        <w:numPr>
          <w:ilvl w:val="0"/>
          <w:numId w:val="14"/>
        </w:numPr>
      </w:pPr>
      <w:r>
        <w:t xml:space="preserve">Design a </w:t>
      </w:r>
      <w:r w:rsidR="00370483">
        <w:t>NFA accepting all the strings over input {0</w:t>
      </w:r>
      <w:proofErr w:type="gramStart"/>
      <w:r w:rsidR="00370483">
        <w:t>,1</w:t>
      </w:r>
      <w:proofErr w:type="gramEnd"/>
      <w:r w:rsidR="00370483">
        <w:t>} containing 0110 as a substring and convert the constructed NFA into its equivalent DFA.</w:t>
      </w:r>
    </w:p>
    <w:p w14:paraId="1712DEF6" w14:textId="5D09603C" w:rsidR="00B357CE" w:rsidRPr="00B357CE" w:rsidRDefault="00370483" w:rsidP="00B357CE">
      <w:pPr>
        <w:pStyle w:val="ListParagraph"/>
        <w:numPr>
          <w:ilvl w:val="0"/>
          <w:numId w:val="14"/>
        </w:numPr>
        <w:rPr>
          <w:b/>
        </w:rPr>
      </w:pPr>
      <w:r>
        <w:t>Design a DFA accepting all the strings over binary input whose decimal equivalent is either divisible by 3 or divisible by 2.</w:t>
      </w:r>
    </w:p>
    <w:p w14:paraId="18C9595E" w14:textId="18303976" w:rsidR="00242ABF" w:rsidRPr="0081391A" w:rsidRDefault="00242ABF" w:rsidP="00B357CE">
      <w:pPr>
        <w:pStyle w:val="ListParagraph"/>
        <w:rPr>
          <w:rFonts w:asciiTheme="minorHAnsi" w:hAnsiTheme="minorHAnsi" w:cstheme="minorHAnsi"/>
          <w:b/>
        </w:rPr>
      </w:pPr>
    </w:p>
    <w:sectPr w:rsidR="00242ABF" w:rsidRPr="008139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37838A" w14:textId="77777777" w:rsidR="000E143E" w:rsidRDefault="000E143E" w:rsidP="009465BD">
      <w:r>
        <w:separator/>
      </w:r>
    </w:p>
  </w:endnote>
  <w:endnote w:type="continuationSeparator" w:id="0">
    <w:p w14:paraId="5F0DC6C7" w14:textId="77777777" w:rsidR="000E143E" w:rsidRDefault="000E143E" w:rsidP="00946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83FE35" w14:textId="77777777" w:rsidR="00EA3C71" w:rsidRDefault="00EA3C7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F92893" w14:textId="77777777" w:rsidR="00EA3C71" w:rsidRDefault="00EA3C7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F0045B" w14:textId="77777777" w:rsidR="00EA3C71" w:rsidRDefault="00EA3C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9FCDE8" w14:textId="77777777" w:rsidR="000E143E" w:rsidRDefault="000E143E" w:rsidP="009465BD">
      <w:r>
        <w:separator/>
      </w:r>
    </w:p>
  </w:footnote>
  <w:footnote w:type="continuationSeparator" w:id="0">
    <w:p w14:paraId="248BFE7B" w14:textId="77777777" w:rsidR="000E143E" w:rsidRDefault="000E143E" w:rsidP="009465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49E21" w14:textId="77777777" w:rsidR="00EA3C71" w:rsidRDefault="00EA3C7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A668E0" w14:textId="77777777" w:rsidR="003416E2" w:rsidRDefault="003416E2" w:rsidP="003416E2">
    <w:pPr>
      <w:pStyle w:val="Header"/>
      <w:jc w:val="center"/>
      <w:rPr>
        <w:rFonts w:ascii="Cambria" w:hAnsi="Cambria"/>
        <w:b/>
        <w:color w:val="C00000"/>
        <w:sz w:val="20"/>
        <w:szCs w:val="20"/>
      </w:rPr>
    </w:pPr>
    <w:r>
      <w:rPr>
        <w:noProof/>
      </w:rPr>
      <w:drawing>
        <wp:inline distT="0" distB="0" distL="0" distR="0" wp14:anchorId="284F0682" wp14:editId="7AB97460">
          <wp:extent cx="928370" cy="546735"/>
          <wp:effectExtent l="0" t="0" r="5080" b="5715"/>
          <wp:docPr id="1" name="Picture 1" descr="535610_613674065313252_1522152013_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535610_613674065313252_1522152013_n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837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672B755" w14:textId="77777777" w:rsidR="00EA3C71" w:rsidRDefault="00EA3C71" w:rsidP="003416E2">
    <w:pPr>
      <w:pStyle w:val="Header"/>
      <w:jc w:val="center"/>
      <w:rPr>
        <w:rFonts w:ascii="Cambria" w:hAnsi="Cambria"/>
        <w:b/>
        <w:color w:val="C00000"/>
        <w:sz w:val="20"/>
        <w:szCs w:val="20"/>
      </w:rPr>
    </w:pPr>
  </w:p>
  <w:p w14:paraId="39F0117E" w14:textId="49DBF1E7" w:rsidR="00EA3C71" w:rsidRPr="00EA3C71" w:rsidRDefault="00EA3C71" w:rsidP="003416E2">
    <w:pPr>
      <w:pStyle w:val="Header"/>
      <w:jc w:val="center"/>
      <w:rPr>
        <w:rFonts w:ascii="Cambria" w:hAnsi="Cambria"/>
        <w:b/>
        <w:sz w:val="20"/>
        <w:szCs w:val="20"/>
      </w:rPr>
    </w:pPr>
    <w:r w:rsidRPr="00EA3C71">
      <w:rPr>
        <w:rFonts w:ascii="Cambria" w:hAnsi="Cambria"/>
        <w:b/>
        <w:sz w:val="20"/>
        <w:szCs w:val="20"/>
      </w:rPr>
      <w:t>Assignment</w:t>
    </w:r>
  </w:p>
  <w:p w14:paraId="16120476" w14:textId="77777777" w:rsidR="003416E2" w:rsidRDefault="003416E2" w:rsidP="003416E2">
    <w:pPr>
      <w:pStyle w:val="Header"/>
      <w:jc w:val="center"/>
      <w:rPr>
        <w:rFonts w:ascii="Cambria" w:hAnsi="Cambria"/>
        <w:b/>
        <w:color w:val="C00000"/>
        <w:sz w:val="20"/>
        <w:szCs w:val="20"/>
      </w:rPr>
    </w:pPr>
  </w:p>
  <w:p w14:paraId="0A355864" w14:textId="77777777" w:rsidR="00A03DE9" w:rsidRDefault="00A03DE9" w:rsidP="003416E2">
    <w:pPr>
      <w:pStyle w:val="Header"/>
      <w:jc w:val="center"/>
      <w:rPr>
        <w:rFonts w:ascii="Cambria" w:hAnsi="Cambria"/>
        <w:b/>
      </w:rPr>
    </w:pPr>
  </w:p>
  <w:p w14:paraId="3B8C99B8" w14:textId="77777777" w:rsidR="00A03DE9" w:rsidRDefault="00A03DE9" w:rsidP="00A03DE9">
    <w:pPr>
      <w:pStyle w:val="Header"/>
      <w:rPr>
        <w:rFonts w:ascii="Cambria" w:hAnsi="Cambria"/>
        <w:b/>
      </w:rPr>
    </w:pPr>
    <w:r>
      <w:rPr>
        <w:rFonts w:ascii="Cambria" w:hAnsi="Cambria"/>
        <w:b/>
      </w:rPr>
      <w:t>Name of Student</w:t>
    </w:r>
    <w:r w:rsidR="006064DB">
      <w:rPr>
        <w:rFonts w:ascii="Cambria" w:hAnsi="Cambria"/>
        <w:b/>
      </w:rPr>
      <w:t>:</w:t>
    </w:r>
    <w:r>
      <w:rPr>
        <w:rFonts w:ascii="Cambria" w:hAnsi="Cambria"/>
        <w:b/>
      </w:rPr>
      <w:tab/>
      <w:t xml:space="preserve">                                               </w:t>
    </w:r>
    <w:r w:rsidR="006064DB">
      <w:rPr>
        <w:rFonts w:ascii="Cambria" w:hAnsi="Cambria"/>
        <w:b/>
      </w:rPr>
      <w:t xml:space="preserve">                      </w:t>
    </w:r>
    <w:r>
      <w:rPr>
        <w:rFonts w:ascii="Cambria" w:hAnsi="Cambria"/>
        <w:b/>
      </w:rPr>
      <w:t>SAP ID</w:t>
    </w:r>
    <w:r w:rsidR="006064DB">
      <w:rPr>
        <w:rFonts w:ascii="Cambria" w:hAnsi="Cambria"/>
        <w:b/>
      </w:rPr>
      <w:t>:</w:t>
    </w:r>
    <w:r>
      <w:rPr>
        <w:rFonts w:ascii="Cambria" w:hAnsi="Cambria"/>
        <w:b/>
      </w:rPr>
      <w:tab/>
    </w:r>
  </w:p>
  <w:p w14:paraId="1BF1F3D3" w14:textId="77777777" w:rsidR="003416E2" w:rsidRPr="003416E2" w:rsidRDefault="003416E2" w:rsidP="003416E2">
    <w:pPr>
      <w:pStyle w:val="Header"/>
      <w:jc w:val="center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E5BA78" w14:textId="77777777" w:rsidR="00EA3C71" w:rsidRDefault="00EA3C7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>
    <w:nsid w:val="00000002"/>
    <w:multiLevelType w:val="singleLevel"/>
    <w:tmpl w:val="4FA833CA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color w:val="C00000"/>
      </w:rPr>
    </w:lvl>
  </w:abstractNum>
  <w:abstractNum w:abstractNumId="2">
    <w:nsid w:val="1FCC7BD9"/>
    <w:multiLevelType w:val="hybridMultilevel"/>
    <w:tmpl w:val="D97287EA"/>
    <w:lvl w:ilvl="0" w:tplc="C696FA4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994972"/>
    <w:multiLevelType w:val="hybridMultilevel"/>
    <w:tmpl w:val="A0DE0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7712FF"/>
    <w:multiLevelType w:val="hybridMultilevel"/>
    <w:tmpl w:val="F3F6D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444FB2"/>
    <w:multiLevelType w:val="hybridMultilevel"/>
    <w:tmpl w:val="4314B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8D39C4"/>
    <w:multiLevelType w:val="hybridMultilevel"/>
    <w:tmpl w:val="2C484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44545A"/>
    <w:multiLevelType w:val="hybridMultilevel"/>
    <w:tmpl w:val="95CE8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AF973E8"/>
    <w:multiLevelType w:val="hybridMultilevel"/>
    <w:tmpl w:val="573ABE04"/>
    <w:lvl w:ilvl="0" w:tplc="2AFA00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A77F63"/>
    <w:multiLevelType w:val="hybridMultilevel"/>
    <w:tmpl w:val="8B084F26"/>
    <w:lvl w:ilvl="0" w:tplc="FF528D6E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284211"/>
    <w:multiLevelType w:val="hybridMultilevel"/>
    <w:tmpl w:val="6F8E3C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1D939F3"/>
    <w:multiLevelType w:val="hybridMultilevel"/>
    <w:tmpl w:val="01BCF7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AC21CF"/>
    <w:multiLevelType w:val="hybridMultilevel"/>
    <w:tmpl w:val="8E003A36"/>
    <w:lvl w:ilvl="0" w:tplc="93DCEB04">
      <w:start w:val="1"/>
      <w:numFmt w:val="lowerLetter"/>
      <w:lvlText w:val="(%1)"/>
      <w:lvlJc w:val="left"/>
      <w:pPr>
        <w:ind w:left="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13">
    <w:nsid w:val="57DD00E6"/>
    <w:multiLevelType w:val="hybridMultilevel"/>
    <w:tmpl w:val="6756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0"/>
  </w:num>
  <w:num w:numId="4">
    <w:abstractNumId w:val="1"/>
  </w:num>
  <w:num w:numId="5">
    <w:abstractNumId w:val="8"/>
  </w:num>
  <w:num w:numId="6">
    <w:abstractNumId w:val="12"/>
  </w:num>
  <w:num w:numId="7">
    <w:abstractNumId w:val="2"/>
  </w:num>
  <w:num w:numId="8">
    <w:abstractNumId w:val="11"/>
  </w:num>
  <w:num w:numId="9">
    <w:abstractNumId w:val="4"/>
  </w:num>
  <w:num w:numId="10">
    <w:abstractNumId w:val="6"/>
  </w:num>
  <w:num w:numId="11">
    <w:abstractNumId w:val="5"/>
  </w:num>
  <w:num w:numId="12">
    <w:abstractNumId w:val="10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DQxMjU2Mjc0sTBV0lEKTi0uzszPAykwrgUA3Hu7JCwAAAA="/>
  </w:docVars>
  <w:rsids>
    <w:rsidRoot w:val="00494657"/>
    <w:rsid w:val="000105EA"/>
    <w:rsid w:val="00021EE9"/>
    <w:rsid w:val="00045AE2"/>
    <w:rsid w:val="00046C21"/>
    <w:rsid w:val="000A1DA0"/>
    <w:rsid w:val="000E143E"/>
    <w:rsid w:val="001012A2"/>
    <w:rsid w:val="0010722D"/>
    <w:rsid w:val="00114B8F"/>
    <w:rsid w:val="00115EF0"/>
    <w:rsid w:val="00127AA4"/>
    <w:rsid w:val="00145B2D"/>
    <w:rsid w:val="00155862"/>
    <w:rsid w:val="00164701"/>
    <w:rsid w:val="00165F27"/>
    <w:rsid w:val="00171221"/>
    <w:rsid w:val="00196DEB"/>
    <w:rsid w:val="00236D5A"/>
    <w:rsid w:val="002375F8"/>
    <w:rsid w:val="002377D6"/>
    <w:rsid w:val="00242ABF"/>
    <w:rsid w:val="00257097"/>
    <w:rsid w:val="002775C1"/>
    <w:rsid w:val="00286B59"/>
    <w:rsid w:val="002D448F"/>
    <w:rsid w:val="00300FD0"/>
    <w:rsid w:val="003122F3"/>
    <w:rsid w:val="0031488B"/>
    <w:rsid w:val="00315DC8"/>
    <w:rsid w:val="00327743"/>
    <w:rsid w:val="00327D95"/>
    <w:rsid w:val="00337553"/>
    <w:rsid w:val="003379E8"/>
    <w:rsid w:val="003416E2"/>
    <w:rsid w:val="00370483"/>
    <w:rsid w:val="00372B7C"/>
    <w:rsid w:val="00386A48"/>
    <w:rsid w:val="003A758F"/>
    <w:rsid w:val="003E7612"/>
    <w:rsid w:val="00443096"/>
    <w:rsid w:val="00472A8F"/>
    <w:rsid w:val="00475A47"/>
    <w:rsid w:val="0048458F"/>
    <w:rsid w:val="00494657"/>
    <w:rsid w:val="004A5874"/>
    <w:rsid w:val="004F1A21"/>
    <w:rsid w:val="00505361"/>
    <w:rsid w:val="00507752"/>
    <w:rsid w:val="005270B9"/>
    <w:rsid w:val="005361B6"/>
    <w:rsid w:val="005A3325"/>
    <w:rsid w:val="005E5F45"/>
    <w:rsid w:val="006064DB"/>
    <w:rsid w:val="00606CB2"/>
    <w:rsid w:val="00610510"/>
    <w:rsid w:val="00660334"/>
    <w:rsid w:val="0068744F"/>
    <w:rsid w:val="006D5A17"/>
    <w:rsid w:val="0070159B"/>
    <w:rsid w:val="00707FCA"/>
    <w:rsid w:val="0071060D"/>
    <w:rsid w:val="00723AA7"/>
    <w:rsid w:val="007643DC"/>
    <w:rsid w:val="00764949"/>
    <w:rsid w:val="0077466D"/>
    <w:rsid w:val="007747B8"/>
    <w:rsid w:val="0079608C"/>
    <w:rsid w:val="007A55AF"/>
    <w:rsid w:val="0081391A"/>
    <w:rsid w:val="008E7DE9"/>
    <w:rsid w:val="00906742"/>
    <w:rsid w:val="0091482A"/>
    <w:rsid w:val="009465BD"/>
    <w:rsid w:val="00955CAD"/>
    <w:rsid w:val="00964A3F"/>
    <w:rsid w:val="00985D18"/>
    <w:rsid w:val="009A18BC"/>
    <w:rsid w:val="009D76E8"/>
    <w:rsid w:val="009E03BA"/>
    <w:rsid w:val="009E4FEB"/>
    <w:rsid w:val="00A03DE9"/>
    <w:rsid w:val="00A31FE5"/>
    <w:rsid w:val="00AA3D93"/>
    <w:rsid w:val="00AB563C"/>
    <w:rsid w:val="00AC4B27"/>
    <w:rsid w:val="00AD1E0E"/>
    <w:rsid w:val="00AF5127"/>
    <w:rsid w:val="00AF57E1"/>
    <w:rsid w:val="00B357CE"/>
    <w:rsid w:val="00B40AA6"/>
    <w:rsid w:val="00B63F96"/>
    <w:rsid w:val="00B86517"/>
    <w:rsid w:val="00BC2A37"/>
    <w:rsid w:val="00C06D5C"/>
    <w:rsid w:val="00C73E61"/>
    <w:rsid w:val="00C80FD1"/>
    <w:rsid w:val="00CF76B5"/>
    <w:rsid w:val="00D06C44"/>
    <w:rsid w:val="00D07AA8"/>
    <w:rsid w:val="00D31D10"/>
    <w:rsid w:val="00D3611C"/>
    <w:rsid w:val="00D74005"/>
    <w:rsid w:val="00DA1C30"/>
    <w:rsid w:val="00DC0D1A"/>
    <w:rsid w:val="00E13193"/>
    <w:rsid w:val="00E34D29"/>
    <w:rsid w:val="00E51AB8"/>
    <w:rsid w:val="00E643E9"/>
    <w:rsid w:val="00E726B2"/>
    <w:rsid w:val="00E83B15"/>
    <w:rsid w:val="00E8690B"/>
    <w:rsid w:val="00E8779F"/>
    <w:rsid w:val="00E90739"/>
    <w:rsid w:val="00E97FEE"/>
    <w:rsid w:val="00EA3C71"/>
    <w:rsid w:val="00EB04C8"/>
    <w:rsid w:val="00EE04D5"/>
    <w:rsid w:val="00EF1F13"/>
    <w:rsid w:val="00F0258A"/>
    <w:rsid w:val="00F3303E"/>
    <w:rsid w:val="00F7269F"/>
    <w:rsid w:val="00F8502E"/>
    <w:rsid w:val="00FA191D"/>
    <w:rsid w:val="00FC2CBA"/>
    <w:rsid w:val="00FC4C50"/>
    <w:rsid w:val="00FF636F"/>
    <w:rsid w:val="00FF73A3"/>
    <w:rsid w:val="00FF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05EFCD"/>
  <w15:chartTrackingRefBased/>
  <w15:docId w15:val="{CF1BE667-24A1-41A1-BB23-7C00D29CF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465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465BD"/>
    <w:rPr>
      <w:sz w:val="24"/>
      <w:szCs w:val="24"/>
    </w:rPr>
  </w:style>
  <w:style w:type="paragraph" w:styleId="Footer">
    <w:name w:val="footer"/>
    <w:basedOn w:val="Normal"/>
    <w:link w:val="FooterChar"/>
    <w:rsid w:val="009465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465B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D44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0D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5332/5332G  Data Comm and Networking</vt:lpstr>
    </vt:vector>
  </TitlesOfParts>
  <Company>Georgia Southern University</Company>
  <LinksUpToDate>false</LinksUpToDate>
  <CharactersWithSpaces>2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5332/5332G  Data Comm and Networking</dc:title>
  <dc:subject/>
  <dc:creator>Debopam.acharya</dc:creator>
  <cp:keywords/>
  <dc:description/>
  <cp:lastModifiedBy>DITU</cp:lastModifiedBy>
  <cp:revision>4</cp:revision>
  <cp:lastPrinted>2019-11-28T10:52:00Z</cp:lastPrinted>
  <dcterms:created xsi:type="dcterms:W3CDTF">2020-02-15T03:35:00Z</dcterms:created>
  <dcterms:modified xsi:type="dcterms:W3CDTF">2020-02-15T03:47:00Z</dcterms:modified>
</cp:coreProperties>
</file>